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C5EB3" w14:textId="4C8EAD4F" w:rsidR="008C058C" w:rsidRPr="008C058C" w:rsidRDefault="00E47C28" w:rsidP="008C058C">
      <w:pPr>
        <w:pStyle w:val="Title"/>
      </w:pPr>
      <w:bookmarkStart w:id="0" w:name="_GoBack"/>
      <w:bookmarkEnd w:id="0"/>
      <w:r w:rsidRPr="008C058C">
        <w:t>MHIM Degree Plan - Non-Thesis/Elective Option</w:t>
      </w:r>
    </w:p>
    <w:tbl>
      <w:tblPr>
        <w:tblW w:w="855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5"/>
        <w:gridCol w:w="994"/>
        <w:gridCol w:w="5119"/>
        <w:gridCol w:w="1530"/>
      </w:tblGrid>
      <w:tr w:rsidR="00875028" w:rsidRPr="00A33162" w14:paraId="2E820561" w14:textId="77777777" w:rsidTr="00C86E69">
        <w:trPr>
          <w:trHeight w:val="285"/>
        </w:trPr>
        <w:tc>
          <w:tcPr>
            <w:tcW w:w="7028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BD3FE2" w14:textId="77777777" w:rsidR="00875028" w:rsidRPr="003E7E85" w:rsidRDefault="004B6CCA" w:rsidP="00E47C2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                     </w:t>
            </w:r>
            <w:r w:rsidR="00E47C28">
              <w:rPr>
                <w:rFonts w:ascii="Arial" w:eastAsia="Times New Roman" w:hAnsi="Arial" w:cs="Arial"/>
                <w:b/>
                <w:sz w:val="20"/>
                <w:szCs w:val="20"/>
              </w:rPr>
              <w:t>Core Course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487375" w14:textId="77777777" w:rsidR="00875028" w:rsidRPr="003E7E85" w:rsidRDefault="00875028" w:rsidP="0087502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Credit Hours</w:t>
            </w:r>
          </w:p>
        </w:tc>
      </w:tr>
      <w:tr w:rsidR="00875028" w:rsidRPr="00A33162" w14:paraId="20A6A66D" w14:textId="77777777" w:rsidTr="00C86E69">
        <w:trPr>
          <w:trHeight w:val="228"/>
        </w:trPr>
        <w:tc>
          <w:tcPr>
            <w:tcW w:w="1909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D1524B7" w14:textId="77777777" w:rsidR="00875028" w:rsidRPr="00875028" w:rsidRDefault="00875028" w:rsidP="0087502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2E6F73" w14:textId="77777777" w:rsidR="00875028" w:rsidRPr="003E7E85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One, Fall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7668FD" w14:textId="77777777" w:rsidR="00875028" w:rsidRPr="003E7E85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Total 9</w:t>
            </w:r>
          </w:p>
        </w:tc>
      </w:tr>
      <w:tr w:rsidR="007A0308" w:rsidRPr="00A33162" w14:paraId="578237D1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344B6875" w14:textId="20D6DCC8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F32792" w14:textId="5D66F471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63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41E86D" w14:textId="48C0896D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Health Data Content Structure and Standard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7E7603" w14:textId="445B85DC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7A0308" w:rsidRPr="00A33162" w14:paraId="38DD6F53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39A427E4" w14:textId="41235607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9B1CEF" w14:textId="6449581E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51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B1E51F" w14:textId="11199D0E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Data Security, Privacy, Confidentiality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AFD079" w14:textId="1E959B89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7A0308" w:rsidRPr="00A33162" w14:paraId="0DFCE07F" w14:textId="77777777" w:rsidTr="00C86E69">
        <w:trPr>
          <w:trHeight w:val="363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20493ED" w14:textId="00352B8C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ABBD98" w14:textId="74713BE1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9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954988" w14:textId="74954799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Contemporary Leadership Principles for HIM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32D406" w14:textId="03FD2915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A33162" w:rsidRPr="00A33162" w14:paraId="68826A14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  <w:hideMark/>
          </w:tcPr>
          <w:p w14:paraId="393D1458" w14:textId="77777777" w:rsidR="00431511" w:rsidRPr="003E7E85" w:rsidRDefault="00431511" w:rsidP="0043151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77425440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46A704C0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  <w:hideMark/>
          </w:tcPr>
          <w:p w14:paraId="106E0A00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431511" w:rsidRPr="00A33162" w14:paraId="2D908E39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E2C776D" w14:textId="77777777" w:rsidR="00431511" w:rsidRPr="003E7E85" w:rsidRDefault="00431511" w:rsidP="00431511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AEE7B99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085EBE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One, Spring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2787C6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tal 9</w:t>
            </w:r>
          </w:p>
        </w:tc>
      </w:tr>
      <w:tr w:rsidR="007A0308" w:rsidRPr="00A33162" w14:paraId="03D3C492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1DACEBA3" w14:textId="67395478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D89845" w14:textId="147FC2CB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2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56508E" w14:textId="07EBBC81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Research Method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5D27FD" w14:textId="3E1CD047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7A0308" w:rsidRPr="00A33162" w14:paraId="360CAC37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E28B63B" w14:textId="26B8F090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E3E12F" w14:textId="11FF9ED8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311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428359" w14:textId="690472D7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formatics, Analytics, and Data Use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B59472" w14:textId="775BB1F6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7A0308" w:rsidRPr="00A33162" w14:paraId="6F455941" w14:textId="77777777" w:rsidTr="00C86E69">
        <w:trPr>
          <w:trHeight w:val="273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F377972" w14:textId="57F5D499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3ADE7C" w14:textId="039A7877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7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760D3F" w14:textId="659A228D" w:rsidR="007A0308" w:rsidRPr="003E7E85" w:rsidRDefault="007A0308" w:rsidP="007A030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Healthcare Finance and Revenue Cycle Management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E6E755" w14:textId="746E4E73" w:rsidR="007A0308" w:rsidRPr="003E7E85" w:rsidRDefault="007A0308" w:rsidP="007A0308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A33162" w:rsidRPr="00A33162" w14:paraId="0F238953" w14:textId="77777777" w:rsidTr="00C86E69">
        <w:trPr>
          <w:trHeight w:val="147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</w:tcPr>
          <w:p w14:paraId="527E075A" w14:textId="77777777" w:rsidR="00431511" w:rsidRPr="003E7E85" w:rsidRDefault="00431511" w:rsidP="0043151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47ECF876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6904AEDE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73B558FB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31511" w:rsidRPr="00A33162" w14:paraId="343D9076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157FD9B" w14:textId="77777777" w:rsidR="00431511" w:rsidRPr="003E7E85" w:rsidRDefault="00431511" w:rsidP="0043151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A915F4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BBE1AB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Two, Fall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CD4785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Total 9</w:t>
            </w:r>
          </w:p>
        </w:tc>
      </w:tr>
      <w:tr w:rsidR="00431511" w:rsidRPr="00A33162" w14:paraId="713D2867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38DBBBDC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C2BB37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5342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951415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Information </w:t>
            </w:r>
            <w:r w:rsidR="00823B5B">
              <w:rPr>
                <w:rFonts w:ascii="Arial" w:eastAsia="Times New Roman" w:hAnsi="Arial" w:cs="Arial"/>
                <w:sz w:val="20"/>
                <w:szCs w:val="20"/>
              </w:rPr>
              <w:t>Systems and Technology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7304112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431511" w:rsidRPr="00A33162" w14:paraId="34676A3A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5243E197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324689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5380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C89FBB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Quality Improvement in Healthcare</w:t>
            </w:r>
            <w:r w:rsidR="00823B5B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BA497FC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A33162" w:rsidRPr="00A33162" w14:paraId="6059B757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noWrap/>
            <w:vAlign w:val="center"/>
          </w:tcPr>
          <w:p w14:paraId="7E62F813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35D3FC45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2081B737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EEAF6"/>
            <w:vAlign w:val="center"/>
          </w:tcPr>
          <w:p w14:paraId="2B5E6BC9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31511" w:rsidRPr="00A33162" w14:paraId="4F7F582C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CDB5CB8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80F010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865AFA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Year Two, Spring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5CCF09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tal 6</w:t>
            </w:r>
          </w:p>
        </w:tc>
      </w:tr>
      <w:tr w:rsidR="00431511" w:rsidRPr="00A33162" w14:paraId="6E0B3024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36669E6" w14:textId="77777777" w:rsidR="00431511" w:rsidRPr="003E7E85" w:rsidRDefault="00431511" w:rsidP="00431511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F97531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3E7E85">
              <w:rPr>
                <w:rFonts w:ascii="Arial" w:eastAsia="Times New Roman" w:hAnsi="Arial" w:cs="Arial"/>
              </w:rPr>
              <w:t>5382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11D46E" w14:textId="77777777" w:rsidR="00431511" w:rsidRPr="003E7E85" w:rsidRDefault="00431511" w:rsidP="00431511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Compliance for HIM Topic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0F7512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431511" w:rsidRPr="00A33162" w14:paraId="544A78CC" w14:textId="77777777" w:rsidTr="00C86E69">
        <w:trPr>
          <w:trHeight w:val="300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E42D7E7" w14:textId="77777777" w:rsidR="00431511" w:rsidRPr="003E7E85" w:rsidRDefault="00431511" w:rsidP="00431511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3E7E85">
              <w:rPr>
                <w:rFonts w:ascii="Arial" w:eastAsia="Times New Roman" w:hAnsi="Arial" w:cs="Arial"/>
              </w:rPr>
              <w:t>HIM</w:t>
            </w: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5619874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Times New Roman" w:eastAsia="Times New Roman" w:hAnsi="Times New Roman"/>
              </w:rPr>
            </w:pPr>
            <w:r w:rsidRPr="003E7E85">
              <w:rPr>
                <w:rFonts w:ascii="Arial" w:eastAsia="Times New Roman" w:hAnsi="Arial" w:cs="Arial"/>
              </w:rPr>
              <w:t>5397</w:t>
            </w: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226452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Directed Practicum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6F70E3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</w:tr>
      <w:tr w:rsidR="00431511" w:rsidRPr="00A33162" w14:paraId="0341F912" w14:textId="77777777" w:rsidTr="00C86E69">
        <w:trPr>
          <w:trHeight w:val="192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48091D20" w14:textId="77777777" w:rsidR="00431511" w:rsidRPr="003E7E85" w:rsidRDefault="00431511" w:rsidP="0043151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</w:tcPr>
          <w:p w14:paraId="20AF277F" w14:textId="77777777" w:rsidR="00431511" w:rsidRPr="003E7E85" w:rsidRDefault="00431511" w:rsidP="0043151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8B08ED" w14:textId="77777777" w:rsidR="00431511" w:rsidRPr="003E7E85" w:rsidRDefault="00164C04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omp Exam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E26B7A" w14:textId="77777777" w:rsidR="00431511" w:rsidRPr="003E7E85" w:rsidRDefault="00164C04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431511" w:rsidRPr="00A33162" w14:paraId="407BE6A6" w14:textId="77777777" w:rsidTr="00C86E69">
        <w:trPr>
          <w:trHeight w:val="255"/>
        </w:trPr>
        <w:tc>
          <w:tcPr>
            <w:tcW w:w="9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4FCE189" w14:textId="77777777" w:rsidR="00431511" w:rsidRPr="00875028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9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650EE0" w14:textId="77777777" w:rsidR="00431511" w:rsidRPr="00875028" w:rsidRDefault="00431511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511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F88A81" w14:textId="77777777" w:rsidR="00431511" w:rsidRPr="003E7E85" w:rsidRDefault="00431511" w:rsidP="0043151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3E7E85">
              <w:rPr>
                <w:rFonts w:ascii="Arial" w:eastAsia="Times New Roman" w:hAnsi="Arial" w:cs="Arial"/>
                <w:b/>
                <w:sz w:val="20"/>
                <w:szCs w:val="20"/>
              </w:rPr>
              <w:t>Total Hours</w:t>
            </w:r>
            <w:r w:rsidR="00164C0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of Core Courses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E65C9E" w14:textId="77777777" w:rsidR="00431511" w:rsidRPr="003E7E85" w:rsidRDefault="00164C04" w:rsidP="00431511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30</w:t>
            </w:r>
          </w:p>
        </w:tc>
      </w:tr>
    </w:tbl>
    <w:p w14:paraId="299256BA" w14:textId="77777777" w:rsidR="008C058C" w:rsidRDefault="008C058C" w:rsidP="008C058C">
      <w:pPr>
        <w:pStyle w:val="Caption"/>
      </w:pPr>
    </w:p>
    <w:p w14:paraId="47081323" w14:textId="50B4223D" w:rsidR="004B6CCA" w:rsidRDefault="00A073E2" w:rsidP="008C058C">
      <w:pPr>
        <w:pStyle w:val="Caption"/>
      </w:pPr>
      <w:r>
        <w:t>Elective</w:t>
      </w:r>
      <w:r w:rsidR="00EA4E25">
        <w:t xml:space="preserve"> </w:t>
      </w:r>
      <w:r w:rsidR="00E47C28">
        <w:t>Courses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6467"/>
        <w:gridCol w:w="813"/>
      </w:tblGrid>
      <w:tr w:rsidR="004B6CCA" w:rsidRPr="00A33162" w14:paraId="65EE8F74" w14:textId="77777777" w:rsidTr="00BF1DDB">
        <w:trPr>
          <w:trHeight w:val="457"/>
          <w:jc w:val="center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D301CE" w14:textId="77777777" w:rsidR="004B6CCA" w:rsidRPr="00A33162" w:rsidRDefault="004B6CCA" w:rsidP="004B6CCA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162">
              <w:rPr>
                <w:rFonts w:ascii="Arial" w:hAnsi="Arial" w:cs="Arial"/>
                <w:b/>
                <w:bCs/>
                <w:sz w:val="20"/>
                <w:szCs w:val="20"/>
              </w:rPr>
              <w:t>Prefix and Number</w:t>
            </w:r>
          </w:p>
        </w:tc>
        <w:tc>
          <w:tcPr>
            <w:tcW w:w="64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8F862" w14:textId="77777777" w:rsidR="004B6CCA" w:rsidRPr="00A33162" w:rsidRDefault="00164C04" w:rsidP="004B6CCA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lectives</w:t>
            </w:r>
            <w:r w:rsidR="004B6CCA" w:rsidRPr="00A3316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(Choose 2 Courses from below)</w:t>
            </w:r>
          </w:p>
        </w:tc>
        <w:tc>
          <w:tcPr>
            <w:tcW w:w="8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5D7216" w14:textId="77777777" w:rsidR="004B6CCA" w:rsidRPr="00A33162" w:rsidRDefault="004B6CCA" w:rsidP="004B6CCA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162">
              <w:rPr>
                <w:rFonts w:ascii="Arial" w:hAnsi="Arial" w:cs="Arial"/>
                <w:b/>
                <w:bCs/>
                <w:sz w:val="20"/>
                <w:szCs w:val="20"/>
              </w:rPr>
              <w:t>SCH</w:t>
            </w:r>
          </w:p>
        </w:tc>
      </w:tr>
      <w:tr w:rsidR="00164C04" w:rsidRPr="00A33162" w14:paraId="0FF239C0" w14:textId="77777777" w:rsidTr="008C058C">
        <w:trPr>
          <w:trHeight w:val="277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250B3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IM 5301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EAAA8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The Enter</w:t>
            </w:r>
            <w:r>
              <w:rPr>
                <w:rFonts w:ascii="Arial" w:hAnsi="Arial" w:cs="Arial"/>
                <w:sz w:val="20"/>
                <w:szCs w:val="20"/>
              </w:rPr>
              <w:t>prise Electronic Health Record (fall)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5E1BF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24AB7466" w14:textId="77777777" w:rsidTr="008C058C">
        <w:trPr>
          <w:trHeight w:val="250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E3AAA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IM 5340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3D6347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ealthcare Informatics (spring)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65443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39D00F9F" w14:textId="77777777" w:rsidTr="008C058C">
        <w:trPr>
          <w:trHeight w:val="250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D204E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IM 5341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ED3378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ealthcare Terminologies and Vocabularies</w:t>
            </w:r>
          </w:p>
          <w:p w14:paraId="54DC41FB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(summer)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DC2DA6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4286084E" w14:textId="77777777" w:rsidTr="008C058C">
        <w:trPr>
          <w:trHeight w:val="313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42A30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A 5300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37511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ealthcare Organization and Delivery (must be taken first if taking any of the HA electives)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EC9F1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1B41FC6B" w14:textId="77777777" w:rsidTr="008C058C">
        <w:trPr>
          <w:trHeight w:val="277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96597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A 5334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B0FBF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Operational Decision Making for Healthcare Manager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7ED92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63D8F304" w14:textId="77777777" w:rsidTr="008C058C">
        <w:trPr>
          <w:trHeight w:val="178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D4A72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A 5335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DCC62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Public Health for Healthcare Administrator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6A4B0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01C17D8F" w14:textId="77777777" w:rsidTr="008C058C">
        <w:trPr>
          <w:trHeight w:val="187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EFBCB1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A 5355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69CC7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uman Resource Management in Healthcare Facilitie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96D44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3A23297E" w14:textId="77777777" w:rsidTr="008C058C">
        <w:trPr>
          <w:trHeight w:val="205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A7EBC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HA 5356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DCEBD3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Policy Development in Healthcare Arena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4FA2BD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4DC37CF8" w14:textId="77777777" w:rsidTr="008C058C">
        <w:trPr>
          <w:trHeight w:val="232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FBA8DA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CIS 5355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9AA7B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Database Management System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E111D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0E611AD4" w14:textId="77777777" w:rsidTr="008C058C">
        <w:trPr>
          <w:trHeight w:val="250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E2476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CIS 5358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9B20F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IT Systems Project Management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0D892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0E195205" w14:textId="77777777" w:rsidTr="008C058C">
        <w:trPr>
          <w:trHeight w:val="250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EFCED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CIS 5364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9D5A1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Data Warehousing and Mining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570E8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657A2E10" w14:textId="77777777" w:rsidTr="008C058C">
        <w:trPr>
          <w:trHeight w:val="250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C4635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CIS 5368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E4887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Information Security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144D3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4AEAFE50" w14:textId="77777777" w:rsidTr="00164C04">
        <w:trPr>
          <w:trHeight w:val="430"/>
          <w:jc w:val="center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60CBB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CIS 5370</w:t>
            </w:r>
          </w:p>
        </w:tc>
        <w:tc>
          <w:tcPr>
            <w:tcW w:w="6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33181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Enterprise Resource Planning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F1E52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3316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64C04" w:rsidRPr="00A33162" w14:paraId="75F9E520" w14:textId="77777777" w:rsidTr="008C058C">
        <w:trPr>
          <w:trHeight w:val="250"/>
          <w:jc w:val="center"/>
        </w:trPr>
        <w:tc>
          <w:tcPr>
            <w:tcW w:w="852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B2AB0" w14:textId="77777777" w:rsidR="00164C04" w:rsidRPr="00A33162" w:rsidRDefault="00164C04" w:rsidP="00164C04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162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ours of Elective Course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183CA" w14:textId="77777777" w:rsidR="00164C04" w:rsidRPr="00A33162" w:rsidRDefault="00164C04" w:rsidP="00164C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3162">
              <w:rPr>
                <w:rFonts w:ascii="Arial" w:hAnsi="Arial" w:cs="Arial"/>
                <w:b/>
                <w:bCs/>
                <w:sz w:val="20"/>
                <w:szCs w:val="20"/>
              </w:rPr>
              <w:t>6</w:t>
            </w:r>
          </w:p>
        </w:tc>
      </w:tr>
    </w:tbl>
    <w:p w14:paraId="662DE263" w14:textId="77777777" w:rsidR="008C058C" w:rsidRDefault="008C058C" w:rsidP="008C058C">
      <w:pPr>
        <w:rPr>
          <w:b/>
        </w:rPr>
      </w:pPr>
    </w:p>
    <w:p w14:paraId="77834179" w14:textId="746B230A" w:rsidR="008C058C" w:rsidRPr="003E7706" w:rsidRDefault="008C058C" w:rsidP="008C058C">
      <w:pPr>
        <w:rPr>
          <w:b/>
        </w:rPr>
      </w:pPr>
      <w:r>
        <w:rPr>
          <w:b/>
        </w:rPr>
        <w:t>*</w:t>
      </w:r>
      <w:r w:rsidRPr="003E7706">
        <w:rPr>
          <w:b/>
        </w:rPr>
        <w:t>Prerequisites for MHIM Program</w:t>
      </w:r>
      <w:r w:rsidR="00F63D1D">
        <w:rPr>
          <w:b/>
        </w:rPr>
        <w:t xml:space="preserve"> (covered by HIM5302)</w:t>
      </w:r>
      <w:r w:rsidRPr="003E7706">
        <w:rPr>
          <w:b/>
        </w:rPr>
        <w:t xml:space="preserve">: </w:t>
      </w:r>
    </w:p>
    <w:p w14:paraId="0173A696" w14:textId="77777777" w:rsidR="008C058C" w:rsidRDefault="008C058C" w:rsidP="008C058C">
      <w:pPr>
        <w:pStyle w:val="ListParagraph"/>
        <w:numPr>
          <w:ilvl w:val="0"/>
          <w:numId w:val="2"/>
        </w:numPr>
        <w:spacing w:after="0"/>
      </w:pPr>
      <w:r>
        <w:t>Statistics</w:t>
      </w:r>
    </w:p>
    <w:p w14:paraId="4CCA840F" w14:textId="48893B12" w:rsidR="008C058C" w:rsidRDefault="00543DFC" w:rsidP="008C058C">
      <w:pPr>
        <w:pStyle w:val="ListParagraph"/>
        <w:numPr>
          <w:ilvl w:val="0"/>
          <w:numId w:val="2"/>
        </w:numPr>
        <w:spacing w:after="0"/>
      </w:pPr>
      <w:r>
        <w:t>Intro to Microc</w:t>
      </w:r>
      <w:r w:rsidR="008C058C">
        <w:t>omputer</w:t>
      </w:r>
      <w:r>
        <w:t xml:space="preserve"> Applications</w:t>
      </w:r>
    </w:p>
    <w:p w14:paraId="10391CCE" w14:textId="77777777" w:rsidR="008C058C" w:rsidRDefault="008C058C" w:rsidP="008C058C">
      <w:pPr>
        <w:pStyle w:val="ListParagraph"/>
        <w:numPr>
          <w:ilvl w:val="0"/>
          <w:numId w:val="2"/>
        </w:numPr>
        <w:spacing w:after="0"/>
      </w:pPr>
      <w:r>
        <w:t>Pathophysiology and Pharmacology</w:t>
      </w:r>
    </w:p>
    <w:p w14:paraId="7A12B23F" w14:textId="77777777" w:rsidR="008C058C" w:rsidRDefault="008C058C" w:rsidP="008C058C">
      <w:pPr>
        <w:pStyle w:val="ListParagraph"/>
        <w:numPr>
          <w:ilvl w:val="0"/>
          <w:numId w:val="2"/>
        </w:numPr>
        <w:spacing w:after="0"/>
      </w:pPr>
      <w:r>
        <w:t>Medical Terminology</w:t>
      </w:r>
    </w:p>
    <w:p w14:paraId="0ED7E980" w14:textId="3A4D098E" w:rsidR="00F95360" w:rsidRPr="008C058C" w:rsidRDefault="008C058C" w:rsidP="008C058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t>Anatomy and Physiology</w:t>
      </w:r>
    </w:p>
    <w:sectPr w:rsidR="00F95360" w:rsidRPr="008C058C" w:rsidSect="003E7E8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7357B1"/>
    <w:multiLevelType w:val="hybridMultilevel"/>
    <w:tmpl w:val="12A49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61854"/>
    <w:multiLevelType w:val="hybridMultilevel"/>
    <w:tmpl w:val="D6562BDC"/>
    <w:lvl w:ilvl="0" w:tplc="BB74D32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QxMDc0NjEzMzBV0lEKTi0uzszPAykwrAUAXlG9CCwAAAA="/>
  </w:docVars>
  <w:rsids>
    <w:rsidRoot w:val="00875028"/>
    <w:rsid w:val="00164C04"/>
    <w:rsid w:val="001C29D1"/>
    <w:rsid w:val="0021696A"/>
    <w:rsid w:val="00262D10"/>
    <w:rsid w:val="002835F1"/>
    <w:rsid w:val="003E7E85"/>
    <w:rsid w:val="00431511"/>
    <w:rsid w:val="00461138"/>
    <w:rsid w:val="004962F5"/>
    <w:rsid w:val="004B6CCA"/>
    <w:rsid w:val="00543DFC"/>
    <w:rsid w:val="00566AC7"/>
    <w:rsid w:val="00591FD8"/>
    <w:rsid w:val="006B14B4"/>
    <w:rsid w:val="00752182"/>
    <w:rsid w:val="0075525E"/>
    <w:rsid w:val="007912B4"/>
    <w:rsid w:val="007A0308"/>
    <w:rsid w:val="00823B5B"/>
    <w:rsid w:val="00875028"/>
    <w:rsid w:val="008C058C"/>
    <w:rsid w:val="008D2CD5"/>
    <w:rsid w:val="008E2364"/>
    <w:rsid w:val="00A073E2"/>
    <w:rsid w:val="00A33162"/>
    <w:rsid w:val="00AA77E0"/>
    <w:rsid w:val="00AE4DCF"/>
    <w:rsid w:val="00AE7B2A"/>
    <w:rsid w:val="00B24B11"/>
    <w:rsid w:val="00B82B99"/>
    <w:rsid w:val="00B9369E"/>
    <w:rsid w:val="00BF1DDB"/>
    <w:rsid w:val="00C86E69"/>
    <w:rsid w:val="00D445BA"/>
    <w:rsid w:val="00E20E4D"/>
    <w:rsid w:val="00E47C28"/>
    <w:rsid w:val="00EA3114"/>
    <w:rsid w:val="00EA4E25"/>
    <w:rsid w:val="00EA7E19"/>
    <w:rsid w:val="00ED738B"/>
    <w:rsid w:val="00F01810"/>
    <w:rsid w:val="00F4319A"/>
    <w:rsid w:val="00F63D1D"/>
    <w:rsid w:val="00F95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ABB69"/>
  <w15:chartTrackingRefBased/>
  <w15:docId w15:val="{D71DDEC6-BAE3-41B4-B8C1-E3DDF80CA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182"/>
    <w:pPr>
      <w:ind w:left="720"/>
      <w:contextualSpacing/>
    </w:pPr>
  </w:style>
  <w:style w:type="table" w:styleId="TableGrid">
    <w:name w:val="Table Grid"/>
    <w:basedOn w:val="TableNormal"/>
    <w:uiPriority w:val="39"/>
    <w:rsid w:val="00EA4E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73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D738B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C058C"/>
    <w:pPr>
      <w:jc w:val="center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C058C"/>
    <w:rPr>
      <w:b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8C058C"/>
    <w:pPr>
      <w:jc w:val="center"/>
    </w:pPr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611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czygemba, Jacqueline A</dc:creator>
  <cp:keywords/>
  <dc:description/>
  <cp:lastModifiedBy>Schroeter, Sienna M</cp:lastModifiedBy>
  <cp:revision>2</cp:revision>
  <cp:lastPrinted>2016-10-04T18:55:00Z</cp:lastPrinted>
  <dcterms:created xsi:type="dcterms:W3CDTF">2019-09-11T17:43:00Z</dcterms:created>
  <dcterms:modified xsi:type="dcterms:W3CDTF">2019-09-11T17:43:00Z</dcterms:modified>
</cp:coreProperties>
</file>